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"/>
        <w:gridCol w:w="2499"/>
        <w:gridCol w:w="136"/>
        <w:gridCol w:w="2548"/>
        <w:gridCol w:w="164"/>
        <w:gridCol w:w="101"/>
        <w:gridCol w:w="280"/>
        <w:gridCol w:w="704"/>
        <w:gridCol w:w="362"/>
        <w:gridCol w:w="517"/>
        <w:gridCol w:w="45"/>
        <w:gridCol w:w="3375"/>
        <w:gridCol w:w="17"/>
      </w:tblGrid>
      <w:tr w:rsidR="00C67387" w:rsidRPr="0095358E" w14:paraId="222C7FBE" w14:textId="77777777" w:rsidTr="4658D9B8">
        <w:trPr>
          <w:cantSplit/>
        </w:trPr>
        <w:tc>
          <w:tcPr>
            <w:tcW w:w="5000" w:type="pct"/>
            <w:gridSpan w:val="13"/>
            <w:tcBorders>
              <w:bottom w:val="single" w:sz="4" w:space="0" w:color="auto"/>
            </w:tcBorders>
          </w:tcPr>
          <w:p w14:paraId="11F0D84A" w14:textId="35F30436" w:rsidR="00AE0C70" w:rsidRDefault="00C67387" w:rsidP="19C27261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0070C0"/>
                <w:sz w:val="20"/>
                <w:szCs w:val="20"/>
              </w:rPr>
            </w:pPr>
            <w:r>
              <w:br w:type="page"/>
            </w:r>
            <w:r w:rsidR="00405D7A" w:rsidRPr="2794C455">
              <w:rPr>
                <w:b/>
                <w:bCs/>
                <w:sz w:val="20"/>
                <w:szCs w:val="20"/>
              </w:rPr>
              <w:t>FINANCIAL SUPPORT REQUEST FORM</w:t>
            </w:r>
            <w:r>
              <w:br/>
            </w:r>
            <w:r w:rsidR="00405D7A" w:rsidRPr="2794C455">
              <w:rPr>
                <w:b/>
                <w:bCs/>
                <w:sz w:val="20"/>
                <w:szCs w:val="20"/>
              </w:rPr>
              <w:t xml:space="preserve">Please send this form no later than </w:t>
            </w:r>
            <w:r w:rsidR="00414B55" w:rsidRPr="00216009">
              <w:rPr>
                <w:b/>
                <w:bCs/>
                <w:color w:val="FF0000"/>
                <w:sz w:val="20"/>
                <w:szCs w:val="20"/>
                <w:highlight w:val="yellow"/>
              </w:rPr>
              <w:t>26</w:t>
            </w:r>
            <w:r w:rsidR="0006330B" w:rsidRPr="00216009">
              <w:rPr>
                <w:b/>
                <w:bCs/>
                <w:color w:val="FF0000"/>
                <w:sz w:val="20"/>
                <w:szCs w:val="20"/>
                <w:highlight w:val="yellow"/>
              </w:rPr>
              <w:t xml:space="preserve"> </w:t>
            </w:r>
            <w:r w:rsidR="00F01974" w:rsidRPr="00216009">
              <w:rPr>
                <w:b/>
                <w:bCs/>
                <w:color w:val="FF0000"/>
                <w:sz w:val="20"/>
                <w:szCs w:val="20"/>
                <w:highlight w:val="yellow"/>
              </w:rPr>
              <w:t>January</w:t>
            </w:r>
            <w:r w:rsidR="0006330B" w:rsidRPr="00216009">
              <w:rPr>
                <w:b/>
                <w:bCs/>
                <w:color w:val="FF0000"/>
                <w:sz w:val="20"/>
                <w:szCs w:val="20"/>
                <w:highlight w:val="yellow"/>
              </w:rPr>
              <w:t xml:space="preserve"> 202</w:t>
            </w:r>
            <w:r w:rsidR="00EE5BE8" w:rsidRPr="00216009">
              <w:rPr>
                <w:b/>
                <w:bCs/>
                <w:color w:val="FF0000"/>
                <w:sz w:val="20"/>
                <w:szCs w:val="20"/>
                <w:highlight w:val="yellow"/>
              </w:rPr>
              <w:t>6</w:t>
            </w:r>
            <w:r w:rsidR="00941581" w:rsidRPr="2794C455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405D7A" w:rsidRPr="2794C455">
              <w:rPr>
                <w:b/>
                <w:bCs/>
                <w:sz w:val="20"/>
                <w:szCs w:val="20"/>
              </w:rPr>
              <w:t xml:space="preserve">to </w:t>
            </w:r>
            <w:hyperlink r:id="rId11" w:history="1">
              <w:r w:rsidR="003A00EC" w:rsidRPr="00555950">
                <w:rPr>
                  <w:rStyle w:val="Hyperlink"/>
                  <w:b/>
                  <w:bCs/>
                </w:rPr>
                <w:t>lien.mai-baby@un.org</w:t>
              </w:r>
            </w:hyperlink>
          </w:p>
          <w:p w14:paraId="490FB999" w14:textId="5ABF88C6" w:rsidR="0006330B" w:rsidRPr="002E1DA8" w:rsidRDefault="00AE0C70" w:rsidP="00FC468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rStyle w:val="Hyperlink"/>
                <w:b/>
                <w:bCs/>
                <w:sz w:val="22"/>
                <w:szCs w:val="22"/>
                <w:lang w:val="en-GB"/>
              </w:rPr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r:id="rId12" w:history="1">
              <w:r w:rsidR="00FC468D" w:rsidRPr="002E1DA8">
                <w:rPr>
                  <w:rStyle w:val="Hyperlink"/>
                  <w:b/>
                  <w:bCs/>
                  <w:sz w:val="24"/>
                  <w:lang w:val="en-GB"/>
                </w:rPr>
                <w:t>https://indico.un.org/e/GW_on_Agreement</w:t>
              </w:r>
            </w:hyperlink>
          </w:p>
          <w:p w14:paraId="76C101A0" w14:textId="37E60921" w:rsidR="0011558E" w:rsidRPr="00515861" w:rsidRDefault="0011558E" w:rsidP="0006330B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</w:pPr>
          </w:p>
        </w:tc>
      </w:tr>
      <w:tr w:rsidR="00C67387" w:rsidRPr="0095358E" w14:paraId="13646F2F" w14:textId="77777777" w:rsidTr="4658D9B8">
        <w:trPr>
          <w:gridBefore w:val="1"/>
          <w:gridAfter w:val="1"/>
          <w:wBefore w:w="7" w:type="pct"/>
          <w:wAfter w:w="8" w:type="pct"/>
          <w:cantSplit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004FBF0B" w14:textId="5410EF51" w:rsidR="00193F0B" w:rsidRPr="00912F8A" w:rsidRDefault="00C67387" w:rsidP="007C36C4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rStyle w:val="Hyperlink"/>
                <w:b/>
                <w:bCs/>
                <w:sz w:val="22"/>
                <w:szCs w:val="22"/>
              </w:rPr>
            </w:pPr>
            <w:r w:rsidRPr="0011558E">
              <w:rPr>
                <w:sz w:val="20"/>
                <w:szCs w:val="20"/>
              </w:rPr>
              <w:t xml:space="preserve">I hereby request financial support for the participation of the expert </w:t>
            </w:r>
            <w:r w:rsidR="0006330B" w:rsidRPr="0011558E">
              <w:rPr>
                <w:sz w:val="20"/>
                <w:szCs w:val="20"/>
              </w:rPr>
              <w:t>to the:</w:t>
            </w:r>
            <w:r w:rsidR="00193F0B">
              <w:br/>
            </w:r>
            <w:hyperlink r:id="rId13" w:history="1">
              <w:r w:rsidR="00912F8A" w:rsidRPr="00EE189C">
                <w:rPr>
                  <w:rStyle w:val="Hyperlink"/>
                  <w:b/>
                  <w:bCs/>
                  <w:sz w:val="24"/>
                  <w:lang w:val="en-GB"/>
                </w:rPr>
                <w:t>Global Workshop on Developing, Revising, and Revitalizing Agreements or Other Arrangements for Transboundary Water Cooperation</w:t>
              </w:r>
            </w:hyperlink>
          </w:p>
          <w:p w14:paraId="20371EE2" w14:textId="40FB6C4C" w:rsidR="0011558E" w:rsidRPr="006512D0" w:rsidRDefault="009D6438" w:rsidP="4658D9B8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>
              <w:rPr>
                <w:b/>
                <w:bCs/>
                <w:i/>
                <w:iCs/>
                <w:sz w:val="18"/>
                <w:szCs w:val="18"/>
              </w:rPr>
              <w:t>30-31 March 2026</w:t>
            </w:r>
          </w:p>
        </w:tc>
      </w:tr>
      <w:tr w:rsidR="00C67387" w:rsidRPr="0095358E" w14:paraId="05DDD840" w14:textId="77777777" w:rsidTr="4658D9B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auto"/>
          </w:tcPr>
          <w:p w14:paraId="0CD594CF" w14:textId="46468E1B" w:rsidR="00C67387" w:rsidRPr="00405D7A" w:rsidRDefault="00C67387" w:rsidP="008843F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e.g. Minister, Director</w:t>
            </w:r>
            <w:r w:rsidR="00384BE1" w:rsidRPr="00405D7A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="00AC54BB">
              <w:rPr>
                <w:b/>
                <w:i/>
                <w:iCs/>
                <w:sz w:val="20"/>
              </w:rPr>
              <w:br/>
            </w:r>
            <w:r w:rsidR="008843F6" w:rsidRPr="008843F6">
              <w:rPr>
                <w:b/>
                <w:iCs/>
                <w:color w:val="FF0000"/>
                <w:sz w:val="20"/>
              </w:rPr>
              <w:t>Applications without signature</w:t>
            </w:r>
            <w:r w:rsidR="00515861">
              <w:rPr>
                <w:b/>
                <w:iCs/>
                <w:color w:val="FF0000"/>
                <w:sz w:val="20"/>
              </w:rPr>
              <w:t xml:space="preserve"> and stamp</w:t>
            </w:r>
            <w:r w:rsidR="008843F6" w:rsidRPr="008843F6">
              <w:rPr>
                <w:b/>
                <w:iCs/>
                <w:color w:val="FF0000"/>
                <w:sz w:val="20"/>
              </w:rPr>
              <w:t xml:space="preserve"> of authorizing official will not be accepted.</w:t>
            </w:r>
          </w:p>
        </w:tc>
      </w:tr>
      <w:tr w:rsidR="00C67387" w:rsidRPr="0095358E" w14:paraId="6ABA5364" w14:textId="77777777" w:rsidTr="4658D9B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9CB127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) :</w:t>
            </w:r>
          </w:p>
        </w:tc>
        <w:tc>
          <w:tcPr>
            <w:tcW w:w="1437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5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88" w:type="pct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="00C67387" w:rsidRPr="0095358E" w14:paraId="77E09AC2" w14:textId="77777777" w:rsidTr="4658D9B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60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="00C67387" w:rsidRPr="0095358E" w14:paraId="01F19081" w14:textId="77777777" w:rsidTr="4658D9B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98C9EFB" w14:textId="77777777" w:rsidR="00C67387" w:rsidRPr="0095358E" w:rsidRDefault="00171B3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="00C67387"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60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4658D9B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</w:trPr>
        <w:tc>
          <w:tcPr>
            <w:tcW w:w="1224" w:type="pct"/>
            <w:gridSpan w:val="2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4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ngrave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0" w:type="pct"/>
            <w:gridSpan w:val="4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DD334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="001D4117" w:rsidRPr="0095358E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1996" w:type="pct"/>
            <w:gridSpan w:val="4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5DAB6C7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02EB378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="00C67387" w:rsidRPr="0095358E" w14:paraId="2AAA227D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</w:tcPr>
          <w:p w14:paraId="704F2F66" w14:textId="77777777" w:rsidR="00C67387" w:rsidRPr="00405D7A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="00AE0C70" w:rsidRPr="0095358E" w14:paraId="292E3102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7DCFE4C" w14:textId="47CDCA52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</w:t>
            </w:r>
            <w:r w:rsidR="00941581">
              <w:rPr>
                <w:sz w:val="20"/>
              </w:rPr>
              <w:t xml:space="preserve"> / </w:t>
            </w:r>
            <w:r>
              <w:rPr>
                <w:sz w:val="20"/>
              </w:rPr>
              <w:t>Ms.</w:t>
            </w:r>
            <w:r w:rsidR="00941581">
              <w:rPr>
                <w:sz w:val="20"/>
              </w:rPr>
              <w:t xml:space="preserve"> / Other</w:t>
            </w:r>
          </w:p>
        </w:tc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08E0C9A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8D1D7FB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F24D330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824" w:type="pct"/>
            <w:gridSpan w:val="10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48FDB810" w14:textId="3A60411E" w:rsidR="00AE0C70" w:rsidRPr="0095358E" w:rsidRDefault="00515861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</w:t>
            </w:r>
            <w:r w:rsidR="00065B09" w:rsidRP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="00AE0C70" w:rsidRPr="0095358E" w14:paraId="5E10B4A6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127F14E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824" w:type="pct"/>
            <w:gridSpan w:val="10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F195667" w14:textId="02B91050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 </w:t>
            </w:r>
            <w:r w:rsidR="00065B09" w:rsidRP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="00C67387" w:rsidRPr="0095358E" w14:paraId="5D120964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F52B43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bookmarkStart w:id="5" w:name="Text8"/>
        <w:tc>
          <w:tcPr>
            <w:tcW w:w="1370" w:type="pct"/>
            <w:gridSpan w:val="4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886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6" w:name="Text11"/>
        <w:tc>
          <w:tcPr>
            <w:tcW w:w="1568" w:type="pct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="00E246ED" w:rsidRPr="0095358E" w14:paraId="15B2E407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  <w:vAlign w:val="center"/>
          </w:tcPr>
          <w:p w14:paraId="1C22432C" w14:textId="5292696A" w:rsidR="00E246ED" w:rsidRPr="00405D7A" w:rsidRDefault="00E246ED" w:rsidP="7EC6A2E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bCs/>
                <w:sz w:val="20"/>
                <w:szCs w:val="20"/>
              </w:rPr>
            </w:pPr>
            <w:r w:rsidRPr="7EC6A2E6">
              <w:rPr>
                <w:b/>
                <w:bCs/>
                <w:sz w:val="20"/>
                <w:szCs w:val="20"/>
              </w:rPr>
              <w:t>PARTICIPANT: P</w:t>
            </w:r>
            <w:r w:rsidRPr="7EC6A2E6">
              <w:rPr>
                <w:b/>
                <w:bCs/>
                <w:caps/>
                <w:sz w:val="20"/>
                <w:szCs w:val="20"/>
              </w:rPr>
              <w:t>rofessional</w:t>
            </w:r>
            <w:r w:rsidRPr="7EC6A2E6">
              <w:rPr>
                <w:b/>
                <w:bCs/>
                <w:sz w:val="20"/>
                <w:szCs w:val="20"/>
              </w:rPr>
              <w:t xml:space="preserve"> INFORMATION</w:t>
            </w:r>
          </w:p>
        </w:tc>
      </w:tr>
      <w:tr w:rsidR="00E246ED" w:rsidRPr="0095358E" w14:paraId="10DD1E1C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7" w:name="Text13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409B64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="00E246ED" w:rsidRPr="0095358E" w14:paraId="0D07D1B1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D2B72D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Pr="0095358E">
              <w:rPr>
                <w:sz w:val="20"/>
              </w:rPr>
              <w:t>name:</w:t>
            </w:r>
          </w:p>
        </w:tc>
        <w:bookmarkStart w:id="8" w:name="Text14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BA7555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="00E246ED" w:rsidRPr="0095358E" w14:paraId="6CF7601D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Business address / </w:t>
            </w:r>
            <w:r w:rsidRPr="0095358E">
              <w:rPr>
                <w:sz w:val="20"/>
              </w:rPr>
              <w:br/>
              <w:t>P.O. Box:</w:t>
            </w:r>
          </w:p>
        </w:tc>
        <w:bookmarkStart w:id="9" w:name="Text15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38A609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="00E246ED" w:rsidRPr="0095358E" w14:paraId="11E3F8A4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0" w:name="Text16"/>
        <w:tc>
          <w:tcPr>
            <w:tcW w:w="1323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82D700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  <w:tc>
          <w:tcPr>
            <w:tcW w:w="672" w:type="pct"/>
            <w:gridSpan w:val="4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1" w:name="Text17"/>
        <w:tc>
          <w:tcPr>
            <w:tcW w:w="1828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6C1B8EE" w14:textId="5BC20FA5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  <w:r w:rsidR="00065B09">
              <w:rPr>
                <w:color w:val="0000FF"/>
                <w:sz w:val="20"/>
              </w:rPr>
              <w:t xml:space="preserve"> </w:t>
            </w:r>
            <w:r w:rsidR="00065B09" w:rsidRPr="00065B09">
              <w:rPr>
                <w:color w:val="BFBFBF" w:themeColor="background1" w:themeShade="BF"/>
                <w:sz w:val="20"/>
              </w:rPr>
              <w:t>(your departure city for your travel)</w:t>
            </w:r>
          </w:p>
        </w:tc>
      </w:tr>
      <w:tr w:rsidR="00E246ED" w:rsidRPr="0095358E" w14:paraId="4F173149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2" w:name="Text18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F6DD27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="00E246ED" w:rsidRPr="0095358E" w14:paraId="6E832EF3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3" w:name="Text5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7419F0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="00E246ED" w:rsidRPr="0095358E" w14:paraId="1EE1CBEF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1161" w:type="pct"/>
            <w:tcBorders>
              <w:top w:val="dotted" w:sz="4" w:space="0" w:color="auto"/>
              <w:left w:val="threeDEmboss" w:sz="6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0450C27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id="14" w:name="Text20"/>
        <w:tc>
          <w:tcPr>
            <w:tcW w:w="3824" w:type="pct"/>
            <w:gridSpan w:val="10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  <w:vAlign w:val="center"/>
          </w:tcPr>
          <w:p w14:paraId="3519005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="00E246ED" w:rsidRPr="0095358E" w14:paraId="53AB2E78" w14:textId="77777777" w:rsidTr="4658D9B8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8" w:type="pct"/>
          <w:cantSplit/>
          <w:jc w:val="center"/>
        </w:trPr>
        <w:tc>
          <w:tcPr>
            <w:tcW w:w="4985" w:type="pct"/>
            <w:gridSpan w:val="11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2B694222" w14:textId="4E44AEFB" w:rsidR="00E246ED" w:rsidRPr="0095358E" w:rsidRDefault="00DB0035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I</w:t>
            </w:r>
            <w:r w:rsidRPr="00DB0035">
              <w:rPr>
                <w:sz w:val="20"/>
              </w:rPr>
              <w:t xml:space="preserve">f you require a </w:t>
            </w:r>
            <w:r w:rsidRPr="00DB0035">
              <w:rPr>
                <w:b/>
                <w:bCs/>
                <w:sz w:val="20"/>
              </w:rPr>
              <w:t>visa support letter</w:t>
            </w:r>
            <w:r w:rsidRPr="00DB0035">
              <w:rPr>
                <w:sz w:val="20"/>
              </w:rPr>
              <w:t xml:space="preserve"> for travel, please select the relevant option during your </w:t>
            </w:r>
            <w:r w:rsidRPr="00F87E42">
              <w:rPr>
                <w:b/>
                <w:bCs/>
                <w:sz w:val="20"/>
              </w:rPr>
              <w:t>Indico registration</w:t>
            </w:r>
            <w:r w:rsidR="000E5F9E">
              <w:rPr>
                <w:sz w:val="20"/>
              </w:rPr>
              <w:t xml:space="preserve"> </w:t>
            </w:r>
            <w:r w:rsidR="005615ED">
              <w:rPr>
                <w:sz w:val="20"/>
              </w:rPr>
              <w:t>no later than</w:t>
            </w:r>
            <w:r w:rsidR="000E5F9E">
              <w:rPr>
                <w:sz w:val="20"/>
              </w:rPr>
              <w:t xml:space="preserve"> </w:t>
            </w:r>
            <w:r w:rsidR="00B60297">
              <w:rPr>
                <w:sz w:val="20"/>
              </w:rPr>
              <w:t>02 February 2026</w:t>
            </w:r>
            <w:r w:rsidR="00842FDE">
              <w:rPr>
                <w:sz w:val="20"/>
              </w:rPr>
              <w:t>.</w:t>
            </w:r>
          </w:p>
        </w:tc>
      </w:tr>
    </w:tbl>
    <w:p w14:paraId="2C9C963A" w14:textId="42D9D4E6" w:rsidR="00B57586" w:rsidRPr="00CE60B1" w:rsidRDefault="00941581" w:rsidP="00941581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>
        <w:rPr>
          <w:color w:val="FF0000"/>
        </w:rPr>
        <w:t xml:space="preserve">Forms </w:t>
      </w:r>
      <w:r w:rsidR="00B57586" w:rsidRPr="00CE60B1">
        <w:rPr>
          <w:color w:val="FF0000"/>
        </w:rPr>
        <w:t xml:space="preserve">correctly signed and stamped by the authorizing official will be accepted. </w:t>
      </w:r>
    </w:p>
    <w:p w14:paraId="0BB205EA" w14:textId="28605CF5" w:rsidR="00C67387" w:rsidRPr="00CE60B1" w:rsidRDefault="007E5BC4" w:rsidP="00FF3950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>
        <w:t xml:space="preserve">Due to limited funding, a maximum of one participant per country/organization might be eligible for support. Selection notification will be sent the week </w:t>
      </w:r>
      <w:r w:rsidR="003A00EC">
        <w:t xml:space="preserve">of </w:t>
      </w:r>
      <w:r w:rsidR="00F01974">
        <w:rPr>
          <w:b/>
          <w:bCs/>
          <w:highlight w:val="yellow"/>
        </w:rPr>
        <w:t>02 February</w:t>
      </w:r>
      <w:r w:rsidR="0006330B" w:rsidRPr="00E5300B">
        <w:rPr>
          <w:b/>
          <w:bCs/>
          <w:highlight w:val="yellow"/>
        </w:rPr>
        <w:t xml:space="preserve"> 202</w:t>
      </w:r>
      <w:r w:rsidR="003E1224" w:rsidRPr="00C75800">
        <w:rPr>
          <w:b/>
          <w:bCs/>
          <w:highlight w:val="yellow"/>
        </w:rPr>
        <w:t>6</w:t>
      </w:r>
      <w:r>
        <w:t>.</w:t>
      </w:r>
    </w:p>
    <w:sectPr w:rsidR="00C67387" w:rsidRPr="00CE60B1" w:rsidSect="00AE0C70">
      <w:headerReference w:type="default" r:id="rId14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D5314" w14:textId="77777777" w:rsidR="00090478" w:rsidRDefault="00090478" w:rsidP="00C67387">
      <w:r>
        <w:separator/>
      </w:r>
    </w:p>
  </w:endnote>
  <w:endnote w:type="continuationSeparator" w:id="0">
    <w:p w14:paraId="6CD72D41" w14:textId="77777777" w:rsidR="00090478" w:rsidRDefault="00090478" w:rsidP="00C67387">
      <w:r>
        <w:continuationSeparator/>
      </w:r>
    </w:p>
  </w:endnote>
  <w:endnote w:type="continuationNotice" w:id="1">
    <w:p w14:paraId="37321B77" w14:textId="77777777" w:rsidR="00090478" w:rsidRDefault="000904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3641E1" w14:textId="77777777" w:rsidR="00090478" w:rsidRDefault="00090478" w:rsidP="00C67387">
      <w:r>
        <w:separator/>
      </w:r>
    </w:p>
  </w:footnote>
  <w:footnote w:type="continuationSeparator" w:id="0">
    <w:p w14:paraId="29FEEE66" w14:textId="77777777" w:rsidR="00090478" w:rsidRDefault="00090478" w:rsidP="00C67387">
      <w:r>
        <w:continuationSeparator/>
      </w:r>
    </w:p>
  </w:footnote>
  <w:footnote w:type="continuationNotice" w:id="1">
    <w:p w14:paraId="60B74D5B" w14:textId="77777777" w:rsidR="00090478" w:rsidRDefault="000904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F9E1B" w14:textId="77777777" w:rsidR="00CE60B1" w:rsidRDefault="00CE60B1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 xml:space="preserve">Convention on the Protection and Use of Transboundary Watercourses </w:t>
    </w:r>
  </w:p>
  <w:p w14:paraId="4991BE84" w14:textId="2A7FA9E3" w:rsidR="00AE0C70" w:rsidRPr="00CE60B1" w:rsidRDefault="00CE60B1" w:rsidP="00E246ED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>and International Lak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4613580">
    <w:abstractNumId w:val="6"/>
  </w:num>
  <w:num w:numId="2" w16cid:durableId="1127505840">
    <w:abstractNumId w:val="3"/>
  </w:num>
  <w:num w:numId="3" w16cid:durableId="596982101">
    <w:abstractNumId w:val="2"/>
  </w:num>
  <w:num w:numId="4" w16cid:durableId="1214847227">
    <w:abstractNumId w:val="5"/>
  </w:num>
  <w:num w:numId="5" w16cid:durableId="84496777">
    <w:abstractNumId w:val="1"/>
  </w:num>
  <w:num w:numId="6" w16cid:durableId="1998797037">
    <w:abstractNumId w:val="7"/>
  </w:num>
  <w:num w:numId="7" w16cid:durableId="1952739336">
    <w:abstractNumId w:val="8"/>
  </w:num>
  <w:num w:numId="8" w16cid:durableId="1607074640">
    <w:abstractNumId w:val="4"/>
  </w:num>
  <w:num w:numId="9" w16cid:durableId="798690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qwUA6zw+qiwAAAA="/>
  </w:docVars>
  <w:rsids>
    <w:rsidRoot w:val="00DA07B3"/>
    <w:rsid w:val="00047503"/>
    <w:rsid w:val="0006136D"/>
    <w:rsid w:val="0006330B"/>
    <w:rsid w:val="00065B09"/>
    <w:rsid w:val="0007053D"/>
    <w:rsid w:val="00070EE0"/>
    <w:rsid w:val="00075521"/>
    <w:rsid w:val="00075CB7"/>
    <w:rsid w:val="00076BEB"/>
    <w:rsid w:val="00083F1E"/>
    <w:rsid w:val="00090478"/>
    <w:rsid w:val="000A12E9"/>
    <w:rsid w:val="000B32D6"/>
    <w:rsid w:val="000B3BD0"/>
    <w:rsid w:val="000B613E"/>
    <w:rsid w:val="000C1CC3"/>
    <w:rsid w:val="000D73D5"/>
    <w:rsid w:val="000E5F9E"/>
    <w:rsid w:val="000F17CD"/>
    <w:rsid w:val="000F5F34"/>
    <w:rsid w:val="00103042"/>
    <w:rsid w:val="00112E0D"/>
    <w:rsid w:val="0011558E"/>
    <w:rsid w:val="00115C06"/>
    <w:rsid w:val="00121EF7"/>
    <w:rsid w:val="0012630C"/>
    <w:rsid w:val="0013034B"/>
    <w:rsid w:val="001375B1"/>
    <w:rsid w:val="0014721F"/>
    <w:rsid w:val="001507F3"/>
    <w:rsid w:val="0015721D"/>
    <w:rsid w:val="00157C03"/>
    <w:rsid w:val="0016195B"/>
    <w:rsid w:val="00163192"/>
    <w:rsid w:val="00171B33"/>
    <w:rsid w:val="00180C30"/>
    <w:rsid w:val="0018700B"/>
    <w:rsid w:val="00193F0B"/>
    <w:rsid w:val="001A0281"/>
    <w:rsid w:val="001B08DE"/>
    <w:rsid w:val="001B6E7C"/>
    <w:rsid w:val="001B7C74"/>
    <w:rsid w:val="001D4117"/>
    <w:rsid w:val="001F0048"/>
    <w:rsid w:val="001F2DF4"/>
    <w:rsid w:val="001F5BC3"/>
    <w:rsid w:val="001F677E"/>
    <w:rsid w:val="002052B2"/>
    <w:rsid w:val="002073F0"/>
    <w:rsid w:val="00216009"/>
    <w:rsid w:val="00216FD7"/>
    <w:rsid w:val="0023443F"/>
    <w:rsid w:val="0024404A"/>
    <w:rsid w:val="00244F07"/>
    <w:rsid w:val="0024550F"/>
    <w:rsid w:val="002518ED"/>
    <w:rsid w:val="00277BDC"/>
    <w:rsid w:val="00286792"/>
    <w:rsid w:val="002876F2"/>
    <w:rsid w:val="002900C3"/>
    <w:rsid w:val="002A1D0C"/>
    <w:rsid w:val="002A7002"/>
    <w:rsid w:val="002B02D3"/>
    <w:rsid w:val="002B43D7"/>
    <w:rsid w:val="002C093F"/>
    <w:rsid w:val="002D13DA"/>
    <w:rsid w:val="002D4A69"/>
    <w:rsid w:val="002E0DCD"/>
    <w:rsid w:val="002E1DA8"/>
    <w:rsid w:val="002F32CE"/>
    <w:rsid w:val="003209AB"/>
    <w:rsid w:val="0032437C"/>
    <w:rsid w:val="00324BE2"/>
    <w:rsid w:val="00340E3F"/>
    <w:rsid w:val="00342C32"/>
    <w:rsid w:val="003502B7"/>
    <w:rsid w:val="0036029D"/>
    <w:rsid w:val="003674B8"/>
    <w:rsid w:val="003676DC"/>
    <w:rsid w:val="00377A48"/>
    <w:rsid w:val="00377AEA"/>
    <w:rsid w:val="00384BE1"/>
    <w:rsid w:val="003858FB"/>
    <w:rsid w:val="003938DC"/>
    <w:rsid w:val="003A00EC"/>
    <w:rsid w:val="003A524C"/>
    <w:rsid w:val="003C3D08"/>
    <w:rsid w:val="003D0F49"/>
    <w:rsid w:val="003E1224"/>
    <w:rsid w:val="003F4F56"/>
    <w:rsid w:val="003F62F1"/>
    <w:rsid w:val="003F799E"/>
    <w:rsid w:val="00405366"/>
    <w:rsid w:val="00405D7A"/>
    <w:rsid w:val="00406E00"/>
    <w:rsid w:val="00406F80"/>
    <w:rsid w:val="00414B55"/>
    <w:rsid w:val="00423B92"/>
    <w:rsid w:val="004306EA"/>
    <w:rsid w:val="004363D3"/>
    <w:rsid w:val="00441B09"/>
    <w:rsid w:val="00442C2A"/>
    <w:rsid w:val="00445BF9"/>
    <w:rsid w:val="0044643E"/>
    <w:rsid w:val="004531C1"/>
    <w:rsid w:val="0047123E"/>
    <w:rsid w:val="004748E3"/>
    <w:rsid w:val="00477AAF"/>
    <w:rsid w:val="00481A1E"/>
    <w:rsid w:val="00493526"/>
    <w:rsid w:val="00495AD4"/>
    <w:rsid w:val="004A284F"/>
    <w:rsid w:val="004A5247"/>
    <w:rsid w:val="004D0B21"/>
    <w:rsid w:val="004F1074"/>
    <w:rsid w:val="004F3BCC"/>
    <w:rsid w:val="00515861"/>
    <w:rsid w:val="00515F27"/>
    <w:rsid w:val="005212BA"/>
    <w:rsid w:val="00534253"/>
    <w:rsid w:val="00536E62"/>
    <w:rsid w:val="00537955"/>
    <w:rsid w:val="00551B5A"/>
    <w:rsid w:val="005533D7"/>
    <w:rsid w:val="005577CE"/>
    <w:rsid w:val="005615ED"/>
    <w:rsid w:val="00563095"/>
    <w:rsid w:val="0057579A"/>
    <w:rsid w:val="005807AC"/>
    <w:rsid w:val="00581B35"/>
    <w:rsid w:val="005862D7"/>
    <w:rsid w:val="0059039E"/>
    <w:rsid w:val="00596E13"/>
    <w:rsid w:val="005A57A1"/>
    <w:rsid w:val="005B565A"/>
    <w:rsid w:val="005B6BD2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512D0"/>
    <w:rsid w:val="0066267C"/>
    <w:rsid w:val="006717A3"/>
    <w:rsid w:val="00681E63"/>
    <w:rsid w:val="00687159"/>
    <w:rsid w:val="006A009C"/>
    <w:rsid w:val="006A4D28"/>
    <w:rsid w:val="006B0C6B"/>
    <w:rsid w:val="006B30B0"/>
    <w:rsid w:val="006B49C1"/>
    <w:rsid w:val="006C2D13"/>
    <w:rsid w:val="006C2D19"/>
    <w:rsid w:val="006C423C"/>
    <w:rsid w:val="006C58DA"/>
    <w:rsid w:val="006D3BD2"/>
    <w:rsid w:val="006E67E2"/>
    <w:rsid w:val="006F6A2C"/>
    <w:rsid w:val="007063F6"/>
    <w:rsid w:val="00713F23"/>
    <w:rsid w:val="0072739F"/>
    <w:rsid w:val="00732D42"/>
    <w:rsid w:val="00745828"/>
    <w:rsid w:val="00750B5C"/>
    <w:rsid w:val="0075366E"/>
    <w:rsid w:val="007541E4"/>
    <w:rsid w:val="007604C5"/>
    <w:rsid w:val="007659B1"/>
    <w:rsid w:val="00766F9E"/>
    <w:rsid w:val="00780741"/>
    <w:rsid w:val="00781BF0"/>
    <w:rsid w:val="007A156E"/>
    <w:rsid w:val="007B2F2D"/>
    <w:rsid w:val="007B39DF"/>
    <w:rsid w:val="007B6BDB"/>
    <w:rsid w:val="007C36C4"/>
    <w:rsid w:val="007C57CC"/>
    <w:rsid w:val="007C63C6"/>
    <w:rsid w:val="007D2692"/>
    <w:rsid w:val="007E5BC4"/>
    <w:rsid w:val="007F7399"/>
    <w:rsid w:val="00810B5F"/>
    <w:rsid w:val="00814FA9"/>
    <w:rsid w:val="008274C9"/>
    <w:rsid w:val="008348F8"/>
    <w:rsid w:val="00834CAE"/>
    <w:rsid w:val="00840D6A"/>
    <w:rsid w:val="00842FDE"/>
    <w:rsid w:val="00844D49"/>
    <w:rsid w:val="00856AF4"/>
    <w:rsid w:val="0086366E"/>
    <w:rsid w:val="008843F6"/>
    <w:rsid w:val="00895600"/>
    <w:rsid w:val="008969A4"/>
    <w:rsid w:val="008B358C"/>
    <w:rsid w:val="008C4D36"/>
    <w:rsid w:val="008C6B43"/>
    <w:rsid w:val="008C77E3"/>
    <w:rsid w:val="008D19BF"/>
    <w:rsid w:val="008E2012"/>
    <w:rsid w:val="00906E9A"/>
    <w:rsid w:val="00912F8A"/>
    <w:rsid w:val="0092666B"/>
    <w:rsid w:val="00941581"/>
    <w:rsid w:val="00944AAA"/>
    <w:rsid w:val="00946E37"/>
    <w:rsid w:val="0095358E"/>
    <w:rsid w:val="00971C86"/>
    <w:rsid w:val="00981210"/>
    <w:rsid w:val="00984108"/>
    <w:rsid w:val="009908E3"/>
    <w:rsid w:val="009A1A67"/>
    <w:rsid w:val="009A4E3A"/>
    <w:rsid w:val="009B0BBD"/>
    <w:rsid w:val="009C3B05"/>
    <w:rsid w:val="009D6438"/>
    <w:rsid w:val="009D780B"/>
    <w:rsid w:val="009D79B9"/>
    <w:rsid w:val="009E3DE8"/>
    <w:rsid w:val="009F493D"/>
    <w:rsid w:val="00A03664"/>
    <w:rsid w:val="00A03CEB"/>
    <w:rsid w:val="00A03EED"/>
    <w:rsid w:val="00A20B16"/>
    <w:rsid w:val="00A349F1"/>
    <w:rsid w:val="00A35306"/>
    <w:rsid w:val="00A44785"/>
    <w:rsid w:val="00A467B4"/>
    <w:rsid w:val="00A634D0"/>
    <w:rsid w:val="00A703A7"/>
    <w:rsid w:val="00A806DA"/>
    <w:rsid w:val="00A84321"/>
    <w:rsid w:val="00A91D51"/>
    <w:rsid w:val="00A9502F"/>
    <w:rsid w:val="00AB664C"/>
    <w:rsid w:val="00AC54BB"/>
    <w:rsid w:val="00AE0C70"/>
    <w:rsid w:val="00AE11F0"/>
    <w:rsid w:val="00AE7A83"/>
    <w:rsid w:val="00AF1D1C"/>
    <w:rsid w:val="00AF77A0"/>
    <w:rsid w:val="00B010B2"/>
    <w:rsid w:val="00B12CA6"/>
    <w:rsid w:val="00B1789F"/>
    <w:rsid w:val="00B206CB"/>
    <w:rsid w:val="00B27BA9"/>
    <w:rsid w:val="00B27EF4"/>
    <w:rsid w:val="00B35E04"/>
    <w:rsid w:val="00B4059E"/>
    <w:rsid w:val="00B4512A"/>
    <w:rsid w:val="00B506C7"/>
    <w:rsid w:val="00B538F9"/>
    <w:rsid w:val="00B57586"/>
    <w:rsid w:val="00B60297"/>
    <w:rsid w:val="00B66A9A"/>
    <w:rsid w:val="00B75FB3"/>
    <w:rsid w:val="00B84278"/>
    <w:rsid w:val="00B857BF"/>
    <w:rsid w:val="00B8614E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E0932"/>
    <w:rsid w:val="00BE30C7"/>
    <w:rsid w:val="00BE6AA9"/>
    <w:rsid w:val="00BF40E0"/>
    <w:rsid w:val="00BF66F6"/>
    <w:rsid w:val="00C03429"/>
    <w:rsid w:val="00C061B8"/>
    <w:rsid w:val="00C076A1"/>
    <w:rsid w:val="00C2004C"/>
    <w:rsid w:val="00C225E8"/>
    <w:rsid w:val="00C27AB5"/>
    <w:rsid w:val="00C31559"/>
    <w:rsid w:val="00C50D89"/>
    <w:rsid w:val="00C5167C"/>
    <w:rsid w:val="00C52A85"/>
    <w:rsid w:val="00C52C0D"/>
    <w:rsid w:val="00C60576"/>
    <w:rsid w:val="00C60C5A"/>
    <w:rsid w:val="00C6482A"/>
    <w:rsid w:val="00C67387"/>
    <w:rsid w:val="00C75800"/>
    <w:rsid w:val="00C75DC6"/>
    <w:rsid w:val="00C75F40"/>
    <w:rsid w:val="00C91098"/>
    <w:rsid w:val="00C94090"/>
    <w:rsid w:val="00CA01A7"/>
    <w:rsid w:val="00CA2334"/>
    <w:rsid w:val="00CB386A"/>
    <w:rsid w:val="00CC4F01"/>
    <w:rsid w:val="00CD0C9D"/>
    <w:rsid w:val="00CE3CFB"/>
    <w:rsid w:val="00CE44B6"/>
    <w:rsid w:val="00CE60B1"/>
    <w:rsid w:val="00D01CB7"/>
    <w:rsid w:val="00D02348"/>
    <w:rsid w:val="00D052C2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0035"/>
    <w:rsid w:val="00DB4FAE"/>
    <w:rsid w:val="00DB59F5"/>
    <w:rsid w:val="00DD58A1"/>
    <w:rsid w:val="00DF0F33"/>
    <w:rsid w:val="00E03EA2"/>
    <w:rsid w:val="00E058F9"/>
    <w:rsid w:val="00E166F3"/>
    <w:rsid w:val="00E246ED"/>
    <w:rsid w:val="00E3251B"/>
    <w:rsid w:val="00E5300B"/>
    <w:rsid w:val="00E71D14"/>
    <w:rsid w:val="00E87829"/>
    <w:rsid w:val="00EC2B46"/>
    <w:rsid w:val="00ED4C78"/>
    <w:rsid w:val="00EE189C"/>
    <w:rsid w:val="00EE2278"/>
    <w:rsid w:val="00EE4799"/>
    <w:rsid w:val="00EE59B9"/>
    <w:rsid w:val="00EE5A96"/>
    <w:rsid w:val="00EE5BE8"/>
    <w:rsid w:val="00EF106C"/>
    <w:rsid w:val="00F00807"/>
    <w:rsid w:val="00F01974"/>
    <w:rsid w:val="00F01B43"/>
    <w:rsid w:val="00F06712"/>
    <w:rsid w:val="00F11F5C"/>
    <w:rsid w:val="00F20C08"/>
    <w:rsid w:val="00F33B32"/>
    <w:rsid w:val="00F348DF"/>
    <w:rsid w:val="00F434A3"/>
    <w:rsid w:val="00F51D62"/>
    <w:rsid w:val="00F56243"/>
    <w:rsid w:val="00F63B4F"/>
    <w:rsid w:val="00F87E42"/>
    <w:rsid w:val="00F92AE6"/>
    <w:rsid w:val="00F94AE5"/>
    <w:rsid w:val="00FA15A6"/>
    <w:rsid w:val="00FB50E9"/>
    <w:rsid w:val="00FB54CA"/>
    <w:rsid w:val="00FC0EBD"/>
    <w:rsid w:val="00FC468D"/>
    <w:rsid w:val="00FD00FE"/>
    <w:rsid w:val="00FD3778"/>
    <w:rsid w:val="00FE5CAA"/>
    <w:rsid w:val="00FF3950"/>
    <w:rsid w:val="00FF7AAD"/>
    <w:rsid w:val="08C39B30"/>
    <w:rsid w:val="0F4CD75F"/>
    <w:rsid w:val="12B02EE4"/>
    <w:rsid w:val="131A68A0"/>
    <w:rsid w:val="19C27261"/>
    <w:rsid w:val="1B4A466D"/>
    <w:rsid w:val="2794C455"/>
    <w:rsid w:val="289F1CFA"/>
    <w:rsid w:val="3B778F6B"/>
    <w:rsid w:val="3BA12D7E"/>
    <w:rsid w:val="43440189"/>
    <w:rsid w:val="4658D9B8"/>
    <w:rsid w:val="4A2B3B85"/>
    <w:rsid w:val="504DF1ED"/>
    <w:rsid w:val="565CBC45"/>
    <w:rsid w:val="583BB14C"/>
    <w:rsid w:val="59B210F7"/>
    <w:rsid w:val="5AFFAC24"/>
    <w:rsid w:val="693A9384"/>
    <w:rsid w:val="716099DB"/>
    <w:rsid w:val="7EC6A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F59FDF"/>
  <w15:chartTrackingRefBased/>
  <w15:docId w15:val="{B9BC8A8B-48BE-4049-B199-C5151716C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ece.org/environmental-policy/events/GW_on_Agreemen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dico.un.org/e/GW_on_Agreemen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ien.mai-baby@un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A01A3D3766B4F9AAE3FB67034864A" ma:contentTypeVersion="13" ma:contentTypeDescription="Create a new document." ma:contentTypeScope="" ma:versionID="c72740142ca5ecea361f973ea57a8a49">
  <xsd:schema xmlns:xsd="http://www.w3.org/2001/XMLSchema" xmlns:xs="http://www.w3.org/2001/XMLSchema" xmlns:p="http://schemas.microsoft.com/office/2006/metadata/properties" xmlns:ns2="15d7a600-6245-40db-a69b-b9eae7ecd066" xmlns:ns3="07bd5b68-42da-40b6-b667-9dd1f424943d" targetNamespace="http://schemas.microsoft.com/office/2006/metadata/properties" ma:root="true" ma:fieldsID="9cb9ce4e1a7d10757775bc18db73b08b" ns2:_="" ns3:_="">
    <xsd:import namespace="15d7a600-6245-40db-a69b-b9eae7ecd066"/>
    <xsd:import namespace="07bd5b68-42da-40b6-b667-9dd1f42494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d7a600-6245-40db-a69b-b9eae7ecd0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d5b68-42da-40b6-b667-9dd1f424943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c4b813d-599e-48b2-a6c3-102fad2a329d}" ma:internalName="TaxCatchAll" ma:showField="CatchAllData" ma:web="07bd5b68-42da-40b6-b667-9dd1f4249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7bd5b68-42da-40b6-b667-9dd1f424943d" xsi:nil="true"/>
    <lcf76f155ced4ddcb4097134ff3c332f xmlns="15d7a600-6245-40db-a69b-b9eae7ecd06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29DD6D-6CD5-4070-9E42-3BC35CE8C5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d7a600-6245-40db-a69b-b9eae7ecd066"/>
    <ds:schemaRef ds:uri="07bd5b68-42da-40b6-b667-9dd1f4249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24E61C-6AA2-4068-A325-F5A450C0D904}">
  <ds:schemaRefs>
    <ds:schemaRef ds:uri="http://schemas.microsoft.com/office/2006/metadata/properties"/>
    <ds:schemaRef ds:uri="http://schemas.microsoft.com/office/infopath/2007/PartnerControls"/>
    <ds:schemaRef ds:uri="07bd5b68-42da-40b6-b667-9dd1f424943d"/>
    <ds:schemaRef ds:uri="15d7a600-6245-40db-a69b-b9eae7ecd066"/>
  </ds:schemaRefs>
</ds:datastoreItem>
</file>

<file path=customXml/itemProps4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42</Words>
  <Characters>1903</Characters>
  <Application>Microsoft Office Word</Application>
  <DocSecurity>0</DocSecurity>
  <Lines>15</Lines>
  <Paragraphs>4</Paragraphs>
  <ScaleCrop>false</ScaleCrop>
  <Company>UNECE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Cammile Marcelo</dc:creator>
  <cp:keywords/>
  <cp:lastModifiedBy>Lien Mai-Baby</cp:lastModifiedBy>
  <cp:revision>33</cp:revision>
  <cp:lastPrinted>2014-04-14T08:49:00Z</cp:lastPrinted>
  <dcterms:created xsi:type="dcterms:W3CDTF">2025-07-17T13:27:00Z</dcterms:created>
  <dcterms:modified xsi:type="dcterms:W3CDTF">2025-12-1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2D6A01A3D3766B4F9AAE3FB67034864A</vt:lpwstr>
  </property>
  <property fmtid="{D5CDD505-2E9C-101B-9397-08002B2CF9AE}" pid="4" name="MediaServiceImageTags">
    <vt:lpwstr/>
  </property>
  <property fmtid="{D5CDD505-2E9C-101B-9397-08002B2CF9AE}" pid="5" name="_ExtendedDescription">
    <vt:lpwstr/>
  </property>
</Properties>
</file>